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2_Statistics Trials S1 vs. S2+S3 pooled PXpi on DisX_T1-T2</w:t>
      </w:r>
    </w:p>
    <w:bookmarkStart w:id="20" w:name="data-loading-cleaning"/>
    <w:p>
      <w:pPr>
        <w:pStyle w:val="Heading1"/>
      </w:pPr>
      <w:r>
        <w:t xml:space="preserve">Data loading &amp; cleaning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_Data_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 normalisation colonnes &amp; types ----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ome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nome),             </w:t>
      </w:r>
      <w:r>
        <w:rPr>
          <w:rStyle w:val="CommentTok"/>
        </w:rPr>
        <w:t xml:space="preserve"># B1..B45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ial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ial),              </w:t>
      </w:r>
      <w:r>
        <w:rPr>
          <w:rStyle w:val="CommentTok"/>
        </w:rPr>
        <w:t xml:space="preserve"># E1..E5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str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quis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nstruction))),  </w:t>
      </w:r>
      <w:r>
        <w:rPr>
          <w:rStyle w:val="CommentTok"/>
        </w:rPr>
        <w:t xml:space="preserve"># D / 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ssion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quis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ssion))),      </w:t>
      </w:r>
      <w:r>
        <w:rPr>
          <w:rStyle w:val="CommentTok"/>
        </w:rPr>
        <w:t xml:space="preserve"># S1..S4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ject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quis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),      </w:t>
      </w:r>
      <w:r>
        <w:rPr>
          <w:rStyle w:val="CommentTok"/>
        </w:rPr>
        <w:t xml:space="preserve"># A/B/C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sk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quis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ask))),         </w:t>
      </w:r>
      <w:r>
        <w:rPr>
          <w:rStyle w:val="CommentTok"/>
        </w:rPr>
        <w:t xml:space="preserve"># T1/T2/T3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as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as))),</w:t>
      </w:r>
      <w:r>
        <w:rPr>
          <w:rStyle w:val="CommentTok"/>
        </w:rPr>
        <w:t xml:space="preserve"># 20 / 30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X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isX)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Xpi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Xpi))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s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Instruc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Tas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Bia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 crée Session2 ICI, dans 'data' ===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ssio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es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es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2S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ssion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</w:t>
      </w:r>
    </w:p>
    <w:bookmarkEnd w:id="20"/>
    <w:bookmarkStart w:id="21" w:name="Xfae6179bd1d0c6c577bb0c2e9218b75ae5f1039"/>
    <w:p>
      <w:pPr>
        <w:pStyle w:val="Heading1"/>
      </w:pPr>
      <w:r>
        <w:t xml:space="preserve">Trial-level weighted means → Dyad-level means</w:t>
      </w:r>
    </w:p>
    <w:p>
      <w:pPr>
        <w:pStyle w:val="SourceCode"/>
      </w:pPr>
      <w:r>
        <w:rPr>
          <w:rStyle w:val="CommentTok"/>
        </w:rPr>
        <w:t xml:space="preserve"># Weighted average by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(weight = PXpi). If sum(PXpi)==0, wmean_DisX=NA for this test.</w:t>
      </w:r>
      <w:r>
        <w:br/>
      </w:r>
      <w:r>
        <w:rPr>
          <w:rStyle w:val="NormalTok"/>
        </w:rPr>
        <w:t xml:space="preserve">trial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ome, Task, Bias, Instruction, Session2, Tri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sum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Xp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mean_Dis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s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Xp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sum,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Aggregation by DYAD (weighted by the total PXpi mass of the test, wsum)</w:t>
      </w:r>
      <w:r>
        <w:br/>
      </w:r>
      <w:r>
        <w:rPr>
          <w:rStyle w:val="NormalTok"/>
        </w:rPr>
        <w:t xml:space="preserve">dya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_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ome, Task, Bias, Instruction, Session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trials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                       </w:t>
      </w:r>
      <w:r>
        <w:rPr>
          <w:rStyle w:val="CommentTok"/>
        </w:rPr>
        <w:t xml:space="preserve"># observed trials (including flat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trials_w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mean_DisX)),    </w:t>
      </w:r>
      <w:r>
        <w:rPr>
          <w:rStyle w:val="CommentTok"/>
        </w:rPr>
        <w:t xml:space="preserve"># ests with wsum&gt;0 (usable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wsum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s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mean_dyad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s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wmean_DisX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mean_Dis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sum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arge: columns S1 / S2S3</w:t>
      </w:r>
      <w:r>
        <w:br/>
      </w:r>
      <w:r>
        <w:rPr>
          <w:rStyle w:val="NormalTok"/>
        </w:rPr>
        <w:t xml:space="preserve">dyad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yad_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nome, Task, Bias, Instruction, Session2, wmean_dy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ssion2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wmean_dyad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yad_wid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view of weighted averages by dyad (S1 vs. S2S3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verview of weighted averages by dyad (S1 vs. S2S3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verview of weighted averages by dyad (S1 vs. S2S3)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i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2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.961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6.48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87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1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.695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.46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867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20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84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95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5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13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850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38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.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578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26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10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9028</w:t>
            </w:r>
          </w:p>
        </w:tc>
      </w:tr>
    </w:tbl>
    <w:bookmarkEnd w:id="21"/>
    <w:bookmarkStart w:id="22" w:name="Xa71145e3eec6091223107da6e9bc734c3175530"/>
    <w:p>
      <w:pPr>
        <w:pStyle w:val="Heading1"/>
      </w:pPr>
      <w:r>
        <w:t xml:space="preserve">Diagnostic: dyads retained by condition (before test)</w:t>
      </w:r>
    </w:p>
    <w:p>
      <w:pPr>
        <w:pStyle w:val="SourceCode"/>
      </w:pPr>
      <w:r>
        <w:rPr>
          <w:rStyle w:val="NormalTok"/>
        </w:rPr>
        <w:t xml:space="preserve">diag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yad_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sk, Bias, Instruction, Session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dyads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Bino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dyads_with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Bino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mean_dyad)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ask, Bias, Instruction, Session2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iag_count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tic — Dyads per condition and session (total vs usable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agnostic — Dyads per condition and session (total vs usable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agnostic — Dyads per condition and session (total vs usable)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dyads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dyads_with_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bookmarkEnd w:id="22"/>
    <w:bookmarkStart w:id="23" w:name="X759fcc64fb625820ae4889ac96dc2175a431800"/>
    <w:p>
      <w:pPr>
        <w:pStyle w:val="Heading1"/>
      </w:pPr>
      <w:r>
        <w:t xml:space="preserve">Directional Wilcoxon (paired by dyad): S2S3 − S1</w:t>
      </w:r>
    </w:p>
    <w:p>
      <w:pPr>
        <w:pStyle w:val="SourceCode"/>
      </w:pPr>
      <w:r>
        <w:rPr>
          <w:rStyle w:val="CommentTok"/>
        </w:rPr>
        <w:t xml:space="preserve"># We test S2S3 − S1 by dyad (paired), unilateral :</w:t>
      </w:r>
      <w:r>
        <w:br/>
      </w:r>
      <w:r>
        <w:rPr>
          <w:rStyle w:val="CommentTok"/>
        </w:rPr>
        <w:t xml:space="preserve"># D ⇒ alternative = "greater" ; G ⇒ alternative = "less"</w:t>
      </w:r>
      <w:r>
        <w:br/>
      </w:r>
      <w:r>
        <w:rPr>
          <w:rStyle w:val="NormalTok"/>
        </w:rPr>
        <w:t xml:space="preserve">wilcoxo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yad_w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2S3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You can only compare if Dyade has both sess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sk, Bias, Instru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pairs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2S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2S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1</w:t>
      </w:r>
      <w:r>
        <w:br/>
      </w:r>
      <w:r>
        <w:rPr>
          <w:rStyle w:val="NormalTok"/>
        </w:rPr>
        <w:t xml:space="preserve">      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struc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alt,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2S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1</w:t>
      </w:r>
      <w:r>
        <w:br/>
      </w:r>
      <w:r>
        <w:rPr>
          <w:rStyle w:val="NormalTok"/>
        </w:rPr>
        <w:t xml:space="preserve">      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struc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alt,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stru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cted &gt;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cted &lt; 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fm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_valu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2e-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p_valu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ask, Bias, Instruction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wilcoxon_result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ional Wilcoxon (paired by dyad) on S2S3 − S1 (no positional filtering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rectional Wilcoxon (paired by dyad) on S2S3 − S1 (no positional filtering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irectional Wilcoxon (paired by dyad) on S2S3 − S1 (no positional filtering)"/>
      </w:tblPr>
      <w:tblGrid>
        <w:gridCol w:w="535"/>
        <w:gridCol w:w="535"/>
        <w:gridCol w:w="1284"/>
        <w:gridCol w:w="856"/>
        <w:gridCol w:w="1284"/>
        <w:gridCol w:w="428"/>
        <w:gridCol w:w="856"/>
        <w:gridCol w:w="1391"/>
        <w:gridCol w:w="7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pai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di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fm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8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&l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1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&l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0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&l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7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&l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1</w:t>
            </w:r>
          </w:p>
        </w:tc>
      </w:tr>
    </w:tbl>
    <w:bookmarkEnd w:id="23"/>
    <w:bookmarkStart w:id="24" w:name="publication-table-flextable"/>
    <w:p>
      <w:pPr>
        <w:pStyle w:val="Heading1"/>
      </w:pPr>
      <w:r>
        <w:t xml:space="preserve">Publication table (flextable)</w:t>
      </w:r>
    </w:p>
    <w:p>
      <w:pPr>
        <w:pStyle w:val="SourceCode"/>
      </w:pPr>
      <w:r>
        <w:rPr>
          <w:rStyle w:val="NormalTok"/>
        </w:rPr>
        <w:t xml:space="preserve">sig_st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ub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lcoxon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 pai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_pair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Δ (S2S3−S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n_diff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 (one-sid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_fm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g_st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_fm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2e-16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_value))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ask, Bias, Instruction, Direct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 pai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Δ (S2S3−S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W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 (one-sid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b_ta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 (one-sid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(one-sid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 (one-sid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(one-sid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 (one-sid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(one-sid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ional Wilcoxon (paired by dyad): S2+S3 pooled vs S1 (all DisX kep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irectional Wilcoxon (paired by dyad): S2+S3 pooled vs S1 (all DisX kep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87"/>
        <w:gridCol w:w="839"/>
        <w:gridCol w:w="1426"/>
        <w:gridCol w:w="1701"/>
        <w:gridCol w:w="1071"/>
        <w:gridCol w:w="2484"/>
        <w:gridCol w:w="778"/>
        <w:gridCol w:w="1707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a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i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Instruc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Direc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n pai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edian Δ (S2S3−S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 (one-sided)</w:t>
            </w:r>
          </w:p>
        </w:tc>
      </w:tr>
      <w:tr>
        <w:trPr>
          <w:trHeight w:val="61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Expected &lt; 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48.2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  <w:t xml:space="preserve">0.0156 *</w:t>
            </w:r>
          </w:p>
        </w:tc>
      </w:tr>
      <w:tr>
        <w:trPr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Expected &gt;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7.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  <w:t xml:space="preserve">0.0221 *</w:t>
            </w:r>
          </w:p>
        </w:tc>
      </w:tr>
      <w:tr>
        <w:trPr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Expected &lt;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31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  <w:t xml:space="preserve">0.0047 **</w:t>
            </w:r>
          </w:p>
        </w:tc>
      </w:tr>
      <w:tr>
        <w:trPr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Expected &gt;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5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FF8C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FF8C00"/>
              </w:rPr>
              <w:t xml:space="preserve">0.0720 ·</w:t>
            </w:r>
          </w:p>
        </w:tc>
      </w:tr>
      <w:tr>
        <w:trPr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Expected &lt;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80.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  <w:t xml:space="preserve">0.0157 *</w:t>
            </w:r>
          </w:p>
        </w:tc>
      </w:tr>
      <w:tr>
        <w:trPr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Expected &gt;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08.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  <w:t xml:space="preserve">0.0173 *</w:t>
            </w:r>
          </w:p>
        </w:tc>
      </w:tr>
      <w:tr>
        <w:trPr>
          <w:trHeight w:val="613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Expected &lt;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-37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  <w:t xml:space="preserve">0.0042 **</w:t>
            </w:r>
          </w:p>
        </w:tc>
      </w:tr>
      <w:tr>
        <w:trPr>
          <w:trHeight w:val="613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Expected &gt; 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74.4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trike w:val="false"/>
                <w:sz w:val="22"/>
                <w:szCs w:val="22"/>
                <w:color w:val="228B22"/>
              </w:rPr>
              <w:t xml:space="preserve">0.0051 **</w:t>
            </w:r>
          </w:p>
        </w:tc>
      </w:tr>
    </w:tbl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2_Statistics Trials S1 vs. S2+S3 pooled PXpi on DisX_T1-T2</dc:title>
  <dc:creator/>
  <cp:keywords/>
  <dcterms:created xsi:type="dcterms:W3CDTF">2026-01-09T18:20:33Z</dcterms:created>
  <dcterms:modified xsi:type="dcterms:W3CDTF">2026-01-09T18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